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E3734C">
      <w:pPr>
        <w:pStyle w:val="PlainText"/>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02953B58"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r w:rsidR="00F75C54" w:rsidRPr="00F45E60">
              <w:rPr>
                <w:rFonts w:asciiTheme="minorHAnsi" w:hAnsiTheme="minorHAnsi" w:cstheme="minorHAnsi"/>
                <w:color w:val="000000"/>
                <w:lang w:val="fr-FR"/>
              </w:rPr>
              <w:t>Thur</w:t>
            </w:r>
            <w:r w:rsidRPr="00F45E60">
              <w:rPr>
                <w:rFonts w:asciiTheme="minorHAnsi" w:hAnsiTheme="minorHAnsi" w:cstheme="minorHAnsi"/>
                <w:color w:val="000000"/>
                <w:lang w:val="fr-FR"/>
              </w:rPr>
              <w:t xml:space="preserve">. </w:t>
            </w:r>
            <w:proofErr w:type="gramStart"/>
            <w:r w:rsidRPr="00F45E60">
              <w:rPr>
                <w:rFonts w:asciiTheme="minorHAnsi" w:hAnsiTheme="minorHAnsi" w:cstheme="minorHAnsi"/>
                <w:color w:val="000000"/>
                <w:lang w:val="fr-FR"/>
              </w:rPr>
              <w:t>2:</w:t>
            </w:r>
            <w:proofErr w:type="gramEnd"/>
            <w:r w:rsidRPr="00F45E60">
              <w:rPr>
                <w:rFonts w:asciiTheme="minorHAnsi" w:hAnsiTheme="minorHAnsi" w:cstheme="minorHAnsi"/>
                <w:color w:val="000000"/>
                <w:lang w:val="fr-FR"/>
              </w:rPr>
              <w:t xml:space="preserve">50-4:05 pm </w:t>
            </w:r>
          </w:p>
          <w:p w14:paraId="225D3E83" w14:textId="3792EDCB" w:rsidR="0043609E" w:rsidRPr="00F45E60" w:rsidRDefault="009C7FAE" w:rsidP="0043609E">
            <w:pPr>
              <w:pStyle w:val="PlainText"/>
              <w:rPr>
                <w:rFonts w:asciiTheme="minorHAnsi" w:hAnsiTheme="minorHAnsi" w:cstheme="minorHAnsi"/>
                <w:color w:val="000000"/>
                <w:lang w:val="fr-FR"/>
              </w:rPr>
            </w:pPr>
            <w:proofErr w:type="spellStart"/>
            <w:r w:rsidRPr="00F45E60">
              <w:rPr>
                <w:rFonts w:asciiTheme="minorHAnsi" w:hAnsiTheme="minorHAnsi" w:cstheme="minorHAnsi"/>
                <w:color w:val="000000"/>
                <w:lang w:val="fr-FR"/>
              </w:rPr>
              <w:t>Sackler</w:t>
            </w:r>
            <w:proofErr w:type="spellEnd"/>
            <w:r w:rsidRPr="00F45E60">
              <w:rPr>
                <w:rFonts w:asciiTheme="minorHAnsi" w:hAnsiTheme="minorHAnsi" w:cstheme="minorHAnsi"/>
                <w:color w:val="000000"/>
                <w:lang w:val="fr-FR"/>
              </w:rPr>
              <w:t xml:space="preserve">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32126268"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Khadija</w:t>
            </w:r>
            <w:r w:rsidR="00F75C54">
              <w:rPr>
                <w:rFonts w:asciiTheme="minorHAnsi" w:hAnsiTheme="minorHAnsi" w:cstheme="minorHAnsi"/>
              </w:rPr>
              <w:t xml:space="preserve"> </w:t>
            </w:r>
            <w:r w:rsidR="00F75C54" w:rsidRPr="009C7FAE">
              <w:rPr>
                <w:rFonts w:asciiTheme="minorHAnsi" w:hAnsiTheme="minorHAnsi" w:cstheme="minorHAnsi"/>
              </w:rPr>
              <w:t>Nisar</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C568144" w:rsidR="0043609E" w:rsidRPr="0043609E" w:rsidRDefault="009C7FAE" w:rsidP="0043609E">
            <w:pPr>
              <w:pStyle w:val="PlainText"/>
              <w:rPr>
                <w:rFonts w:asciiTheme="minorHAnsi" w:hAnsiTheme="minorHAnsi" w:cstheme="minorHAnsi"/>
                <w:color w:val="000000"/>
                <w:lang w:val="sv-SE"/>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p>
        </w:tc>
        <w:tc>
          <w:tcPr>
            <w:tcW w:w="4675" w:type="dxa"/>
          </w:tcPr>
          <w:p w14:paraId="3B2C7670" w14:textId="0655F58C" w:rsidR="0043609E" w:rsidRPr="0043609E" w:rsidRDefault="0043609E" w:rsidP="0043609E">
            <w:pPr>
              <w:pStyle w:val="PlainText"/>
              <w:rPr>
                <w:rFonts w:asciiTheme="minorHAnsi" w:hAnsiTheme="minorHAnsi" w:cstheme="minorHAnsi"/>
                <w:color w:val="000000"/>
              </w:rPr>
            </w:pP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3D9A86D6" w:rsidR="004A56F9" w:rsidRDefault="004A56F9" w:rsidP="004A56F9">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1</w:t>
            </w:r>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24DF43D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2</w:t>
            </w:r>
            <w:r w:rsidRPr="0043609E">
              <w:rPr>
                <w:rFonts w:asciiTheme="minorHAnsi" w:hAnsiTheme="minorHAnsi" w:cstheme="minorHAnsi"/>
                <w:color w:val="000000"/>
                <w:sz w:val="22"/>
                <w:szCs w:val="22"/>
              </w:rPr>
              <w:t xml:space="preserve"> </w:t>
            </w:r>
          </w:p>
          <w:p w14:paraId="306A9BE0" w14:textId="4947B7FE"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688A7007" w14:textId="47533AA8" w:rsidR="00573D35" w:rsidRDefault="00573D35"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r>
              <w:rPr>
                <w:rFonts w:asciiTheme="minorHAnsi" w:hAnsiTheme="minorHAnsi" w:cstheme="minorHAnsi"/>
                <w:color w:val="000000"/>
                <w:sz w:val="22"/>
                <w:szCs w:val="22"/>
              </w:rPr>
              <w:t>1-2</w:t>
            </w:r>
          </w:p>
          <w:p w14:paraId="70447680" w14:textId="444D678D"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0AD236FF" w14:textId="77777777" w:rsidR="00573D35" w:rsidRDefault="00573D35" w:rsidP="00573D35">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r>
              <w:rPr>
                <w:rFonts w:asciiTheme="minorHAnsi" w:hAnsiTheme="minorHAnsi" w:cstheme="minorHAnsi"/>
                <w:color w:val="000000"/>
                <w:sz w:val="22"/>
                <w:szCs w:val="22"/>
              </w:rPr>
              <w:t>1-2</w:t>
            </w:r>
          </w:p>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565D22FE" w14:textId="77777777" w:rsidR="007560A5" w:rsidRPr="0043609E" w:rsidRDefault="007560A5"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2794F4CB"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3</w:t>
            </w:r>
          </w:p>
          <w:p w14:paraId="4E145379" w14:textId="27F43214"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Due by Feb </w:t>
            </w:r>
            <w:r w:rsidR="00F756E8">
              <w:rPr>
                <w:rFonts w:asciiTheme="minorHAnsi" w:hAnsiTheme="minorHAnsi" w:cstheme="minorHAnsi"/>
                <w:color w:val="000000"/>
                <w:sz w:val="22"/>
                <w:szCs w:val="22"/>
              </w:rPr>
              <w:t>9</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66879D07" w14:textId="681F0286"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795CE8C5" w:rsidR="00F756E8" w:rsidRDefault="00F756E8" w:rsidP="00F756E8">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4</w:t>
            </w:r>
          </w:p>
          <w:p w14:paraId="6174C4F2" w14:textId="51C3C227" w:rsidR="007560A5" w:rsidRPr="0043609E" w:rsidRDefault="00F756E8"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3</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7222250E" w14:textId="4E2C183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422508C1" w14:textId="439D446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5</w:t>
            </w:r>
          </w:p>
          <w:p w14:paraId="22F48D83" w14:textId="67C0F5A6"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9</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27CA44D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6</w:t>
            </w:r>
            <w:r w:rsidRPr="0043609E">
              <w:rPr>
                <w:rFonts w:asciiTheme="minorHAnsi" w:hAnsiTheme="minorHAnsi" w:cstheme="minorHAnsi"/>
                <w:color w:val="000000"/>
                <w:sz w:val="22"/>
                <w:szCs w:val="22"/>
              </w:rPr>
              <w:t> </w:t>
            </w:r>
          </w:p>
          <w:p w14:paraId="41FAB741" w14:textId="79FB3317"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16</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1C1C535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7</w:t>
            </w:r>
            <w:r w:rsidRPr="0043609E">
              <w:rPr>
                <w:rFonts w:asciiTheme="minorHAnsi" w:hAnsiTheme="minorHAnsi" w:cstheme="minorHAnsi"/>
                <w:color w:val="000000"/>
                <w:sz w:val="22"/>
                <w:szCs w:val="22"/>
              </w:rPr>
              <w:t xml:space="preserve"> </w:t>
            </w:r>
          </w:p>
          <w:p w14:paraId="1AB913C7" w14:textId="37D2D9D7" w:rsidR="007560A5" w:rsidRPr="007560A5" w:rsidRDefault="007560A5" w:rsidP="00FC5034">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March 30</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6FECDFB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D178EC9" w14:textId="3F80018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8</w:t>
            </w:r>
            <w:r w:rsidRPr="0043609E">
              <w:rPr>
                <w:rFonts w:asciiTheme="minorHAnsi" w:hAnsiTheme="minorHAnsi" w:cstheme="minorHAnsi"/>
                <w:color w:val="000000"/>
                <w:sz w:val="22"/>
                <w:szCs w:val="22"/>
              </w:rPr>
              <w:t xml:space="preserve"> </w:t>
            </w:r>
          </w:p>
          <w:p w14:paraId="6FFF5277" w14:textId="4C6BE533"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April 6</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45FE23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1F42D454" w:rsidR="007560A5" w:rsidRDefault="007560A5"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9</w:t>
            </w:r>
            <w:r w:rsidRPr="0043609E">
              <w:rPr>
                <w:rFonts w:asciiTheme="minorHAnsi" w:hAnsiTheme="minorHAnsi" w:cstheme="minorHAnsi"/>
                <w:i/>
                <w:iCs/>
                <w:color w:val="000000"/>
                <w:sz w:val="22"/>
                <w:szCs w:val="22"/>
              </w:rPr>
              <w:t> </w:t>
            </w:r>
          </w:p>
          <w:p w14:paraId="59C34AB5" w14:textId="18EDEAB5" w:rsidR="007560A5" w:rsidRPr="007560A5" w:rsidRDefault="007560A5" w:rsidP="007560A5">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3</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C8F7F6F" w14:textId="25017396" w:rsidR="007560A5" w:rsidRPr="0043609E" w:rsidRDefault="007560A5" w:rsidP="007560A5">
            <w:pPr>
              <w:jc w:val="center"/>
              <w:rPr>
                <w:rFonts w:asciiTheme="minorHAnsi" w:hAnsiTheme="minorHAnsi" w:cstheme="minorHAnsi"/>
                <w:color w:val="000000"/>
                <w:sz w:val="22"/>
                <w:szCs w:val="22"/>
              </w:rPr>
            </w:pP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3BFF37A7" w14:textId="0691D2EB"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57C49828" w14:textId="7A36DC2D" w:rsidR="00073D42"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lastRenderedPageBreak/>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deliver an oral presentation, and submit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F75C54">
        <w:rPr>
          <w:rFonts w:asciiTheme="minorHAnsi" w:hAnsiTheme="minorHAnsi" w:cstheme="minorHAnsi"/>
          <w:b/>
          <w:bCs/>
          <w:color w:val="000000"/>
          <w:sz w:val="24"/>
          <w:szCs w:val="24"/>
        </w:rPr>
        <w:t xml:space="preserve">during </w:t>
      </w:r>
      <w:r w:rsidR="009C7FAE" w:rsidRPr="00F75C54">
        <w:rPr>
          <w:rFonts w:asciiTheme="minorHAnsi" w:hAnsiTheme="minorHAnsi" w:cstheme="minorHAnsi"/>
          <w:b/>
          <w:bCs/>
          <w:color w:val="000000"/>
          <w:sz w:val="24"/>
          <w:szCs w:val="24"/>
        </w:rPr>
        <w:t>Thursday’s</w:t>
      </w:r>
      <w:r w:rsidRPr="00F75C54">
        <w:rPr>
          <w:rFonts w:asciiTheme="minorHAnsi" w:hAnsiTheme="minorHAnsi" w:cstheme="minorHAnsi"/>
          <w:b/>
          <w:bCs/>
          <w:color w:val="000000"/>
          <w:sz w:val="24"/>
          <w:szCs w:val="24"/>
        </w:rPr>
        <w:t xml:space="preserve"> classes the instructions for the assignments, which will be due</w:t>
      </w:r>
      <w:r w:rsidR="009C7FAE" w:rsidRPr="00F75C54">
        <w:rPr>
          <w:rFonts w:asciiTheme="minorHAnsi" w:hAnsiTheme="minorHAnsi" w:cstheme="minorHAnsi"/>
          <w:b/>
          <w:bCs/>
          <w:color w:val="000000"/>
          <w:sz w:val="24"/>
          <w:szCs w:val="24"/>
        </w:rPr>
        <w:t xml:space="preserve"> </w:t>
      </w:r>
      <w:r w:rsidRPr="00F75C54">
        <w:rPr>
          <w:rFonts w:asciiTheme="minorHAnsi" w:hAnsiTheme="minorHAnsi" w:cstheme="minorHAnsi"/>
          <w:b/>
          <w:bCs/>
          <w:color w:val="000000"/>
          <w:sz w:val="24"/>
          <w:szCs w:val="24"/>
        </w:rPr>
        <w:t xml:space="preserve">by </w:t>
      </w:r>
      <w:r w:rsidR="00D86BC6" w:rsidRPr="00F75C54">
        <w:rPr>
          <w:rFonts w:asciiTheme="minorHAnsi" w:hAnsiTheme="minorHAnsi" w:cstheme="minorHAnsi" w:hint="eastAsia"/>
          <w:b/>
          <w:bCs/>
          <w:color w:val="000000"/>
          <w:sz w:val="24"/>
          <w:szCs w:val="24"/>
          <w:lang w:eastAsia="zh-CN"/>
        </w:rPr>
        <w:t>the specific date that list on the syllabus</w:t>
      </w:r>
      <w:r w:rsidRPr="00F75C54">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w:t>
      </w:r>
      <w:proofErr w:type="gramStart"/>
      <w:r w:rsidRPr="0043609E">
        <w:rPr>
          <w:rFonts w:asciiTheme="minorHAnsi" w:hAnsiTheme="minorHAnsi" w:cstheme="minorHAnsi"/>
          <w:sz w:val="24"/>
          <w:szCs w:val="24"/>
        </w:rPr>
        <w:t>acceptable</w:t>
      </w:r>
      <w:proofErr w:type="gramEnd"/>
      <w:r w:rsidRPr="0043609E">
        <w:rPr>
          <w:rFonts w:asciiTheme="minorHAnsi" w:hAnsiTheme="minorHAnsi" w:cstheme="minorHAnsi"/>
          <w:sz w:val="24"/>
          <w:szCs w:val="24"/>
        </w:rPr>
        <w:t xml:space="preserve"> and others are not acceptable. The criterion to determine whether an excuse is acceptable is whether it would 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42CE508C" w14:textId="77777777" w:rsidR="00475B27" w:rsidRDefault="00475B27" w:rsidP="009C7FAE">
      <w:pPr>
        <w:pStyle w:val="PlainText"/>
        <w:jc w:val="both"/>
        <w:rPr>
          <w:rFonts w:asciiTheme="minorHAnsi" w:hAnsiTheme="minorHAnsi" w:cstheme="minorHAnsi"/>
          <w:color w:val="000000"/>
          <w:sz w:val="24"/>
          <w:szCs w:val="24"/>
        </w:rPr>
      </w:pPr>
    </w:p>
    <w:p w14:paraId="6EAC1314" w14:textId="77777777" w:rsidR="00475B27" w:rsidRDefault="00475B27" w:rsidP="009C7FAE">
      <w:pPr>
        <w:pStyle w:val="PlainText"/>
        <w:jc w:val="both"/>
        <w:rPr>
          <w:rFonts w:asciiTheme="minorHAnsi" w:hAnsiTheme="minorHAnsi" w:cstheme="minorHAnsi"/>
          <w:color w:val="000000"/>
          <w:sz w:val="24"/>
          <w:szCs w:val="24"/>
        </w:rPr>
      </w:pPr>
    </w:p>
    <w:p w14:paraId="6B60618C" w14:textId="77777777" w:rsidR="00475B27" w:rsidRPr="0043609E" w:rsidRDefault="00475B27" w:rsidP="009C7FAE">
      <w:pPr>
        <w:pStyle w:val="PlainText"/>
        <w:jc w:val="both"/>
        <w:rPr>
          <w:rFonts w:asciiTheme="minorHAnsi" w:hAnsiTheme="minorHAnsi" w:cstheme="minorHAnsi"/>
          <w:color w:val="000000"/>
          <w:sz w:val="24"/>
          <w:szCs w:val="24"/>
        </w:rPr>
      </w:pPr>
    </w:p>
    <w:p w14:paraId="10649780" w14:textId="77777777" w:rsidR="00D7527B" w:rsidRPr="0043609E" w:rsidRDefault="00D7527B" w:rsidP="00D7527B">
      <w:pPr>
        <w:pStyle w:val="PlainText"/>
        <w:rPr>
          <w:rFonts w:asciiTheme="minorHAnsi" w:hAnsiTheme="minorHAnsi" w:cstheme="minorHAnsi"/>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lastRenderedPageBreak/>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w:t>
      </w:r>
      <w:proofErr w:type="gramStart"/>
      <w:r w:rsidRPr="0043609E">
        <w:rPr>
          <w:rFonts w:asciiTheme="minorHAnsi" w:eastAsia="Yuppy SC" w:hAnsiTheme="minorHAnsi" w:cstheme="minorHAnsi"/>
          <w:sz w:val="22"/>
          <w:szCs w:val="22"/>
        </w:rPr>
        <w:t>is located in</w:t>
      </w:r>
      <w:proofErr w:type="gramEnd"/>
      <w:r w:rsidRPr="0043609E">
        <w:rPr>
          <w:rFonts w:asciiTheme="minorHAnsi" w:eastAsia="Yuppy SC" w:hAnsiTheme="minorHAnsi" w:cstheme="minorHAnsi"/>
          <w:sz w:val="22"/>
          <w:szCs w:val="22"/>
        </w:rPr>
        <w:t xml:space="preserve">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6A7FD8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 xml:space="preserve">Lab sessions are held in Clark </w:t>
      </w:r>
      <w:r w:rsidRPr="0043609E">
        <w:rPr>
          <w:rFonts w:asciiTheme="minorHAnsi" w:eastAsia="Yuppy SC" w:hAnsiTheme="minorHAnsi" w:cstheme="minorHAnsi"/>
          <w:sz w:val="22"/>
          <w:szCs w:val="22"/>
        </w:rPr>
        <w:lastRenderedPageBreak/>
        <w:t>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FEEA5" w14:textId="77777777" w:rsidR="003179C9" w:rsidRDefault="003179C9">
      <w:r>
        <w:separator/>
      </w:r>
    </w:p>
  </w:endnote>
  <w:endnote w:type="continuationSeparator" w:id="0">
    <w:p w14:paraId="31126FB8" w14:textId="77777777" w:rsidR="003179C9" w:rsidRDefault="00317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CD6C3F" w14:textId="77777777" w:rsidR="003179C9" w:rsidRDefault="003179C9">
      <w:r>
        <w:separator/>
      </w:r>
    </w:p>
  </w:footnote>
  <w:footnote w:type="continuationSeparator" w:id="0">
    <w:p w14:paraId="1090D052" w14:textId="77777777" w:rsidR="003179C9" w:rsidRDefault="00317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4FAHAlwb8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E3593"/>
    <w:rsid w:val="000E41BD"/>
    <w:rsid w:val="000E499F"/>
    <w:rsid w:val="000E5F2A"/>
    <w:rsid w:val="000F244F"/>
    <w:rsid w:val="000F5633"/>
    <w:rsid w:val="0010013C"/>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179C9"/>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73D35"/>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56D6"/>
    <w:rsid w:val="007D5ADE"/>
    <w:rsid w:val="007E7029"/>
    <w:rsid w:val="007F29FF"/>
    <w:rsid w:val="007F3F74"/>
    <w:rsid w:val="007F782A"/>
    <w:rsid w:val="00800F90"/>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446"/>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69BF"/>
    <w:rsid w:val="00D97DD0"/>
    <w:rsid w:val="00DA40FC"/>
    <w:rsid w:val="00DA63DB"/>
    <w:rsid w:val="00DA63DC"/>
    <w:rsid w:val="00DB0A89"/>
    <w:rsid w:val="00DB3877"/>
    <w:rsid w:val="00DB7A16"/>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3309C"/>
    <w:rsid w:val="00F3616F"/>
    <w:rsid w:val="00F36B4B"/>
    <w:rsid w:val="00F4077F"/>
    <w:rsid w:val="00F43DB3"/>
    <w:rsid w:val="00F45E60"/>
    <w:rsid w:val="00F60C60"/>
    <w:rsid w:val="00F756E8"/>
    <w:rsid w:val="00F75C54"/>
    <w:rsid w:val="00F778EA"/>
    <w:rsid w:val="00F8692A"/>
    <w:rsid w:val="00F9007F"/>
    <w:rsid w:val="00F913BE"/>
    <w:rsid w:val="00F9673E"/>
    <w:rsid w:val="00F96800"/>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osit.co/download/rstudio-desktop/" TargetMode="Externa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0</TotalTime>
  <Pages>1</Pages>
  <Words>1756</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1748</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Yanan Wu</cp:lastModifiedBy>
  <cp:revision>37</cp:revision>
  <cp:lastPrinted>2025-01-07T15:34:00Z</cp:lastPrinted>
  <dcterms:created xsi:type="dcterms:W3CDTF">2022-01-19T17:45:00Z</dcterms:created>
  <dcterms:modified xsi:type="dcterms:W3CDTF">2025-01-07T15:34:00Z</dcterms:modified>
</cp:coreProperties>
</file>